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77C2A" w14:textId="77777777" w:rsidR="00BF4D8F" w:rsidRDefault="00BF4D8F" w:rsidP="00BF4D8F">
      <w:pPr>
        <w:spacing w:line="480" w:lineRule="auto"/>
        <w:rPr>
          <w:rFonts w:ascii="Times New Roman" w:hAnsi="Times New Roman" w:cs="Helvetica"/>
          <w:color w:val="1D1D1D"/>
          <w:sz w:val="24"/>
          <w:szCs w:val="21"/>
          <w:shd w:val="clear" w:color="auto" w:fill="FFFFFF"/>
        </w:rPr>
      </w:pPr>
      <w:r>
        <w:rPr>
          <w:rFonts w:ascii="Times New Roman" w:hAnsi="Times New Roman" w:cs="Helvetica"/>
          <w:color w:val="1D1D1D"/>
          <w:sz w:val="24"/>
          <w:szCs w:val="21"/>
          <w:shd w:val="clear" w:color="auto" w:fill="FFFFFF"/>
        </w:rPr>
        <w:t>Name</w:t>
      </w:r>
    </w:p>
    <w:p w14:paraId="6089FAB5" w14:textId="77777777" w:rsidR="00BF4D8F" w:rsidRDefault="00BF4D8F" w:rsidP="00BF4D8F">
      <w:pPr>
        <w:spacing w:line="480" w:lineRule="auto"/>
        <w:rPr>
          <w:rFonts w:ascii="Times New Roman" w:hAnsi="Times New Roman" w:cs="Helvetica"/>
          <w:color w:val="1D1D1D"/>
          <w:sz w:val="24"/>
          <w:szCs w:val="21"/>
          <w:shd w:val="clear" w:color="auto" w:fill="FFFFFF"/>
        </w:rPr>
      </w:pPr>
      <w:r>
        <w:rPr>
          <w:rFonts w:ascii="Times New Roman" w:hAnsi="Times New Roman" w:cs="Helvetica"/>
          <w:color w:val="1D1D1D"/>
          <w:sz w:val="24"/>
          <w:szCs w:val="21"/>
          <w:shd w:val="clear" w:color="auto" w:fill="FFFFFF"/>
        </w:rPr>
        <w:t>Institutional affiliation</w:t>
      </w:r>
    </w:p>
    <w:p w14:paraId="4AEE97A5" w14:textId="2EFFC581" w:rsidR="00BF4D8F" w:rsidRDefault="00BF4D8F" w:rsidP="00BF4D8F">
      <w:pPr>
        <w:spacing w:line="480" w:lineRule="auto"/>
        <w:rPr>
          <w:rFonts w:ascii="Times New Roman" w:hAnsi="Times New Roman" w:cs="Helvetica"/>
          <w:color w:val="1D1D1D"/>
          <w:sz w:val="24"/>
          <w:szCs w:val="21"/>
          <w:shd w:val="clear" w:color="auto" w:fill="FFFFFF"/>
        </w:rPr>
      </w:pPr>
      <w:r>
        <w:rPr>
          <w:rFonts w:ascii="Times New Roman" w:hAnsi="Times New Roman" w:cs="Helvetica"/>
          <w:color w:val="1D1D1D"/>
          <w:sz w:val="24"/>
          <w:szCs w:val="21"/>
          <w:shd w:val="clear" w:color="auto" w:fill="FFFFFF"/>
        </w:rPr>
        <w:t>Course</w:t>
      </w:r>
    </w:p>
    <w:p w14:paraId="3AE860C7" w14:textId="404810AF" w:rsidR="00BF4D8F" w:rsidRDefault="00BF4D8F" w:rsidP="00BF4D8F">
      <w:pPr>
        <w:spacing w:line="480" w:lineRule="auto"/>
        <w:rPr>
          <w:rFonts w:ascii="Times New Roman" w:hAnsi="Times New Roman" w:cs="Helvetica"/>
          <w:color w:val="1D1D1D"/>
          <w:sz w:val="24"/>
          <w:szCs w:val="21"/>
          <w:shd w:val="clear" w:color="auto" w:fill="FFFFFF"/>
        </w:rPr>
      </w:pPr>
      <w:r>
        <w:rPr>
          <w:rFonts w:ascii="Times New Roman" w:hAnsi="Times New Roman" w:cs="Helvetica"/>
          <w:color w:val="1D1D1D"/>
          <w:sz w:val="24"/>
          <w:szCs w:val="21"/>
          <w:shd w:val="clear" w:color="auto" w:fill="FFFFFF"/>
        </w:rPr>
        <w:t>Date</w:t>
      </w:r>
    </w:p>
    <w:p w14:paraId="3A0E17DB" w14:textId="0C693379" w:rsidR="00BF4D8F"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1 At the end of the first stage of planet formation, the Solar System was made up of hydrogen and helium gas and millions of ________. Select one: a. moons b. planets </w:t>
      </w:r>
      <w:r w:rsidRPr="00BF4D8F">
        <w:rPr>
          <w:rFonts w:ascii="Times New Roman" w:hAnsi="Times New Roman" w:cs="Helvetica"/>
          <w:b/>
          <w:bCs/>
          <w:color w:val="1D1D1D"/>
          <w:sz w:val="24"/>
          <w:szCs w:val="21"/>
          <w:shd w:val="clear" w:color="auto" w:fill="FFFFFF"/>
        </w:rPr>
        <w:t>c.</w:t>
      </w:r>
      <w:r w:rsidRPr="00BF4D8F">
        <w:rPr>
          <w:rFonts w:ascii="Times New Roman" w:hAnsi="Times New Roman" w:cs="Helvetica"/>
          <w:color w:val="1D1D1D"/>
          <w:sz w:val="24"/>
          <w:szCs w:val="21"/>
          <w:shd w:val="clear" w:color="auto" w:fill="FFFFFF"/>
        </w:rPr>
        <w:t xml:space="preserve"> </w:t>
      </w:r>
      <w:r w:rsidRPr="00BF4D8F">
        <w:rPr>
          <w:rFonts w:ascii="Times New Roman" w:hAnsi="Times New Roman" w:cs="Helvetica"/>
          <w:b/>
          <w:bCs/>
          <w:color w:val="1D1D1D"/>
          <w:sz w:val="24"/>
          <w:szCs w:val="21"/>
          <w:shd w:val="clear" w:color="auto" w:fill="FFFFFF"/>
        </w:rPr>
        <w:t xml:space="preserve">planetesimals </w:t>
      </w:r>
      <w:r w:rsidRPr="00BF4D8F">
        <w:rPr>
          <w:rFonts w:ascii="Times New Roman" w:hAnsi="Times New Roman" w:cs="Helvetica"/>
          <w:color w:val="1D1D1D"/>
          <w:sz w:val="24"/>
          <w:szCs w:val="21"/>
          <w:shd w:val="clear" w:color="auto" w:fill="FFFFFF"/>
        </w:rPr>
        <w:t>d. stars</w:t>
      </w:r>
    </w:p>
    <w:p w14:paraId="7A638F05" w14:textId="57228773"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b/>
          <w:bCs/>
          <w:color w:val="1D1D1D"/>
          <w:sz w:val="24"/>
          <w:szCs w:val="21"/>
          <w:shd w:val="clear" w:color="auto" w:fill="FFFFFF"/>
        </w:rPr>
        <w:t>Answer c.</w:t>
      </w:r>
      <w:r w:rsidRPr="00BF4D8F">
        <w:rPr>
          <w:rFonts w:ascii="Times New Roman" w:hAnsi="Times New Roman" w:cs="Helvetica"/>
          <w:color w:val="1D1D1D"/>
          <w:sz w:val="24"/>
          <w:szCs w:val="21"/>
          <w:shd w:val="clear" w:color="auto" w:fill="FFFFFF"/>
        </w:rPr>
        <w:t xml:space="preserve"> </w:t>
      </w:r>
      <w:r w:rsidRPr="00BF4D8F">
        <w:rPr>
          <w:rFonts w:ascii="Times New Roman" w:hAnsi="Times New Roman" w:cs="Helvetica"/>
          <w:b/>
          <w:bCs/>
          <w:color w:val="1D1D1D"/>
          <w:sz w:val="24"/>
          <w:szCs w:val="21"/>
          <w:shd w:val="clear" w:color="auto" w:fill="FFFFFF"/>
        </w:rPr>
        <w:t>planetesimals</w:t>
      </w:r>
      <w:r w:rsidR="00D846A4" w:rsidRPr="00BF4D8F">
        <w:rPr>
          <w:rFonts w:ascii="Times New Roman" w:hAnsi="Times New Roman" w:cs="Helvetica"/>
          <w:color w:val="1D1D1D"/>
          <w:sz w:val="24"/>
          <w:szCs w:val="21"/>
          <w:shd w:val="clear" w:color="auto" w:fill="FFFFFF"/>
        </w:rPr>
        <w:t xml:space="preserve"> </w:t>
      </w:r>
    </w:p>
    <w:p w14:paraId="755C89FD" w14:textId="375293E4"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2 Which Solar System bodies were flung by the larger gas planets out towards the Oort Cloud? Select one: a. Asteroids </w:t>
      </w:r>
      <w:r w:rsidRPr="00BF4D8F">
        <w:rPr>
          <w:rFonts w:ascii="Times New Roman" w:hAnsi="Times New Roman" w:cs="Helvetica"/>
          <w:b/>
          <w:bCs/>
          <w:color w:val="1D1D1D"/>
          <w:sz w:val="24"/>
          <w:szCs w:val="21"/>
          <w:shd w:val="clear" w:color="auto" w:fill="FFFFFF"/>
        </w:rPr>
        <w:t>b. Comets</w:t>
      </w:r>
      <w:r w:rsidRPr="00BF4D8F">
        <w:rPr>
          <w:rFonts w:ascii="Times New Roman" w:hAnsi="Times New Roman" w:cs="Helvetica"/>
          <w:color w:val="1D1D1D"/>
          <w:sz w:val="24"/>
          <w:szCs w:val="21"/>
          <w:shd w:val="clear" w:color="auto" w:fill="FFFFFF"/>
        </w:rPr>
        <w:t xml:space="preserve"> c. Dwarf planets d. Meteors </w:t>
      </w:r>
    </w:p>
    <w:p w14:paraId="0D3C1BF8" w14:textId="632BAF14"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b. Comets</w:t>
      </w:r>
    </w:p>
    <w:p w14:paraId="34CEAEAF" w14:textId="0F35F331"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3 Compare and contrast the Oort Cloud and the Kuiper Belt. What do they consist of, and where are they located? What are some of their similarities? What are some of their differences? Answer in your own words in 1-2 paragraphs. </w:t>
      </w:r>
    </w:p>
    <w:p w14:paraId="23BF580C" w14:textId="7EA19581" w:rsidR="00BF4D8F" w:rsidRPr="00BF4D8F" w:rsidRDefault="00BF4D8F" w:rsidP="00BF4D8F">
      <w:pPr>
        <w:spacing w:line="480" w:lineRule="auto"/>
        <w:rPr>
          <w:rFonts w:ascii="Times New Roman" w:hAnsi="Times New Roman" w:cs="Helvetica"/>
          <w:color w:val="1D1D1D"/>
          <w:sz w:val="24"/>
          <w:szCs w:val="21"/>
          <w:shd w:val="clear" w:color="auto" w:fill="FFFFFF"/>
        </w:rPr>
      </w:pPr>
    </w:p>
    <w:p w14:paraId="5A6AB729" w14:textId="5E9A5FE5"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Kuiper belts objects include mostly of frozen volatiles such as methane, ammonia and water (literally "ice"). Three officially acknowledged Dwarf planets are located in the Kuiper belt: Pluto, Haumea and Make make. The area is probably the birthplace of a number of the moons of the Solar System such as Neptune's Triton and Saturn's Phoebe.</w:t>
      </w:r>
      <w:r w:rsidRPr="00BF4D8F">
        <w:rPr>
          <w:rFonts w:ascii="Times New Roman" w:hAnsi="Times New Roman"/>
          <w:sz w:val="24"/>
        </w:rPr>
        <w:t xml:space="preserve"> </w:t>
      </w:r>
      <w:r w:rsidRPr="00BF4D8F">
        <w:rPr>
          <w:rFonts w:ascii="Times New Roman" w:hAnsi="Times New Roman" w:cs="Helvetica"/>
          <w:color w:val="1D1D1D"/>
          <w:sz w:val="24"/>
          <w:szCs w:val="21"/>
          <w:shd w:val="clear" w:color="auto" w:fill="FFFFFF"/>
        </w:rPr>
        <w:t>The Oort cloud is a hypothesized cloud consisting of mostly ice planetesimals which circle the Sun between 50,000 and 200,000 AU. It is split into two parts: a cloud of the Oort inner (or hills) and an Oort sphere. It comprises of comets and dust.</w:t>
      </w:r>
    </w:p>
    <w:p w14:paraId="17F16B34" w14:textId="2EEF47CD"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Kuiper belt and Oort cloud are both located on the outskirts of the solar system.</w:t>
      </w:r>
      <w:r w:rsidRPr="00BF4D8F">
        <w:rPr>
          <w:rFonts w:ascii="Times New Roman" w:hAnsi="Times New Roman"/>
          <w:sz w:val="24"/>
        </w:rPr>
        <w:t xml:space="preserve"> </w:t>
      </w:r>
      <w:r w:rsidRPr="00BF4D8F">
        <w:rPr>
          <w:rFonts w:ascii="Times New Roman" w:hAnsi="Times New Roman" w:cs="Helvetica"/>
          <w:color w:val="1D1D1D"/>
          <w:sz w:val="24"/>
          <w:szCs w:val="21"/>
          <w:shd w:val="clear" w:color="auto" w:fill="FFFFFF"/>
        </w:rPr>
        <w:t>The Oort cloud is spherical in form while the Kuiper belt is disk-formed.</w:t>
      </w:r>
      <w:r w:rsidRPr="00BF4D8F">
        <w:rPr>
          <w:rFonts w:ascii="Times New Roman" w:hAnsi="Times New Roman"/>
          <w:sz w:val="24"/>
        </w:rPr>
        <w:t xml:space="preserve"> </w:t>
      </w:r>
      <w:r w:rsidRPr="00BF4D8F">
        <w:rPr>
          <w:rFonts w:ascii="Times New Roman" w:hAnsi="Times New Roman" w:cs="Helvetica"/>
          <w:color w:val="1D1D1D"/>
          <w:sz w:val="24"/>
          <w:szCs w:val="21"/>
          <w:shd w:val="clear" w:color="auto" w:fill="FFFFFF"/>
        </w:rPr>
        <w:t>The Oort cloud objects are distributed by the stars and the sun whereas the Kuiper objects are not disturbed by the sun or the sun.</w:t>
      </w:r>
    </w:p>
    <w:p w14:paraId="72252622"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p>
    <w:p w14:paraId="250DEB79" w14:textId="206898B2"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4 Select and describe 3-4 "exceptions to the rule" in the Solar System. Why are they exceptions? How do they differ from the typical </w:t>
      </w:r>
      <w:r w:rsidR="00BF4D8F" w:rsidRPr="00BF4D8F">
        <w:rPr>
          <w:rFonts w:ascii="Times New Roman" w:hAnsi="Times New Roman" w:cs="Helvetica"/>
          <w:color w:val="1D1D1D"/>
          <w:sz w:val="24"/>
          <w:szCs w:val="21"/>
          <w:shd w:val="clear" w:color="auto" w:fill="FFFFFF"/>
        </w:rPr>
        <w:t>behaviour</w:t>
      </w:r>
      <w:r w:rsidRPr="00BF4D8F">
        <w:rPr>
          <w:rFonts w:ascii="Times New Roman" w:hAnsi="Times New Roman" w:cs="Helvetica"/>
          <w:color w:val="1D1D1D"/>
          <w:sz w:val="24"/>
          <w:szCs w:val="21"/>
          <w:shd w:val="clear" w:color="auto" w:fill="FFFFFF"/>
        </w:rPr>
        <w:t xml:space="preserve"> of objects in the Solar System? Then discuss what we can learn about the formation and evolution of the Solar System and planets via these exceptions. Write the entire essay in your own words. NOTE: This is an extended essay question worth 40 points. Your response should be formatted as a multi-paragraph essay with attention to </w:t>
      </w:r>
      <w:r w:rsidR="00393194">
        <w:rPr>
          <w:rFonts w:ascii="Times New Roman" w:hAnsi="Times New Roman" w:cs="Helvetica"/>
          <w:color w:val="1D1D1D"/>
          <w:sz w:val="24"/>
          <w:szCs w:val="21"/>
          <w:shd w:val="clear" w:color="auto" w:fill="FFFFFF"/>
        </w:rPr>
        <w:t xml:space="preserve">the </w:t>
      </w:r>
      <w:r w:rsidRPr="00BF4D8F">
        <w:rPr>
          <w:rFonts w:ascii="Times New Roman" w:hAnsi="Times New Roman" w:cs="Helvetica"/>
          <w:color w:val="1D1D1D"/>
          <w:sz w:val="24"/>
          <w:szCs w:val="21"/>
          <w:shd w:val="clear" w:color="auto" w:fill="FFFFFF"/>
        </w:rPr>
        <w:t>essay structure, grammar mechanics, and APA formatting. Please include an introduction, a conclusion, and 3-4 body paragraphs. Include in-text citations and references. At least two of your references should come from the lesson materials.</w:t>
      </w:r>
    </w:p>
    <w:p w14:paraId="2D28C433" w14:textId="3324A8B3" w:rsidR="00BF4D8F" w:rsidRPr="00393194" w:rsidRDefault="00393194" w:rsidP="00BF4D8F">
      <w:pPr>
        <w:spacing w:line="480" w:lineRule="auto"/>
        <w:rPr>
          <w:rFonts w:ascii="Times New Roman" w:hAnsi="Times New Roman" w:cs="Helvetica"/>
          <w:b/>
          <w:bCs/>
          <w:color w:val="1D1D1D"/>
          <w:sz w:val="24"/>
          <w:szCs w:val="21"/>
          <w:shd w:val="clear" w:color="auto" w:fill="FFFFFF"/>
        </w:rPr>
      </w:pPr>
      <w:r w:rsidRPr="00393194">
        <w:rPr>
          <w:rFonts w:ascii="Times New Roman" w:hAnsi="Times New Roman" w:cs="Helvetica"/>
          <w:b/>
          <w:bCs/>
          <w:color w:val="1D1D1D"/>
          <w:sz w:val="24"/>
          <w:szCs w:val="21"/>
          <w:shd w:val="clear" w:color="auto" w:fill="FFFFFF"/>
        </w:rPr>
        <w:t xml:space="preserve">Introduction </w:t>
      </w:r>
    </w:p>
    <w:p w14:paraId="7EF96E84" w14:textId="686A67B2" w:rsidR="00BF4D8F" w:rsidRPr="00BF4D8F" w:rsidRDefault="00BF4D8F" w:rsidP="00BF4D8F">
      <w:pPr>
        <w:spacing w:line="480" w:lineRule="auto"/>
        <w:rPr>
          <w:rFonts w:ascii="Times New Roman" w:hAnsi="Times New Roman"/>
          <w:sz w:val="24"/>
        </w:rPr>
      </w:pPr>
      <w:r w:rsidRPr="00BF4D8F">
        <w:rPr>
          <w:rFonts w:ascii="Times New Roman" w:hAnsi="Times New Roman"/>
          <w:sz w:val="24"/>
        </w:rPr>
        <w:t xml:space="preserve">Planet formation in solar nebula seems inevitable </w:t>
      </w:r>
      <w:proofErr w:type="gramStart"/>
      <w:r w:rsidRPr="00BF4D8F">
        <w:rPr>
          <w:rFonts w:ascii="Times New Roman" w:hAnsi="Times New Roman"/>
          <w:sz w:val="24"/>
        </w:rPr>
        <w:t>But</w:t>
      </w:r>
      <w:proofErr w:type="gramEnd"/>
      <w:r w:rsidRPr="00BF4D8F">
        <w:rPr>
          <w:rFonts w:ascii="Times New Roman" w:hAnsi="Times New Roman"/>
          <w:sz w:val="24"/>
        </w:rPr>
        <w:t xml:space="preserve"> information of Single Planets may have been different from what is explained by the different scientists. First, The Sun, planets, and huge Moons usually circle and rotate in a highly ordered manner amongst massive masses.</w:t>
      </w:r>
    </w:p>
    <w:p w14:paraId="308E3F47" w14:textId="5C89AE30" w:rsidR="00BF4D8F" w:rsidRDefault="00BF4D8F" w:rsidP="00BF4D8F">
      <w:pPr>
        <w:spacing w:line="480" w:lineRule="auto"/>
        <w:rPr>
          <w:rFonts w:ascii="Times New Roman" w:hAnsi="Times New Roman"/>
          <w:sz w:val="24"/>
        </w:rPr>
      </w:pPr>
      <w:r w:rsidRPr="00BF4D8F">
        <w:rPr>
          <w:rFonts w:ascii="Times New Roman" w:hAnsi="Times New Roman"/>
          <w:sz w:val="24"/>
        </w:rPr>
        <w:t xml:space="preserve">Two main planetary types: The 8 planets are divided into two groups: the little rocky planets that are closer to and near the Sun, and the big gas-rich planets that are </w:t>
      </w:r>
      <w:r w:rsidR="00393194">
        <w:rPr>
          <w:rFonts w:ascii="Times New Roman" w:hAnsi="Times New Roman"/>
          <w:sz w:val="24"/>
        </w:rPr>
        <w:t>farther and farthe</w:t>
      </w:r>
      <w:r w:rsidRPr="00BF4D8F">
        <w:rPr>
          <w:rFonts w:ascii="Times New Roman" w:hAnsi="Times New Roman"/>
          <w:sz w:val="24"/>
        </w:rPr>
        <w:t>r away from the Sun. Asteroids and comets, some are big enough to qualify as Dwarf planets, between and beyond the planets, a significant number of asteroids and comets surroun</w:t>
      </w:r>
      <w:r w:rsidR="00393194">
        <w:rPr>
          <w:rFonts w:ascii="Times New Roman" w:hAnsi="Times New Roman"/>
          <w:sz w:val="24"/>
        </w:rPr>
        <w:t>de</w:t>
      </w:r>
      <w:r w:rsidRPr="00BF4D8F">
        <w:rPr>
          <w:rFonts w:ascii="Times New Roman" w:hAnsi="Times New Roman"/>
          <w:sz w:val="24"/>
        </w:rPr>
        <w:t>d the Sun. These asteroids and comets are composed of different places, orbits</w:t>
      </w:r>
      <w:r w:rsidR="00393194">
        <w:rPr>
          <w:rFonts w:ascii="Times New Roman" w:hAnsi="Times New Roman"/>
          <w:sz w:val="24"/>
        </w:rPr>
        <w:t>,</w:t>
      </w:r>
      <w:r w:rsidRPr="00BF4D8F">
        <w:rPr>
          <w:rFonts w:ascii="Times New Roman" w:hAnsi="Times New Roman"/>
          <w:sz w:val="24"/>
        </w:rPr>
        <w:t xml:space="preserve"> and comet settings.</w:t>
      </w:r>
    </w:p>
    <w:p w14:paraId="28EC5642" w14:textId="4BB654B3" w:rsidR="00393194" w:rsidRDefault="00393194" w:rsidP="00BF4D8F">
      <w:pPr>
        <w:spacing w:line="480" w:lineRule="auto"/>
        <w:rPr>
          <w:rFonts w:ascii="Times New Roman" w:hAnsi="Times New Roman"/>
          <w:sz w:val="24"/>
        </w:rPr>
      </w:pPr>
      <w:r w:rsidRPr="00393194">
        <w:rPr>
          <w:rFonts w:ascii="Times New Roman" w:hAnsi="Times New Roman"/>
          <w:sz w:val="24"/>
        </w:rPr>
        <w:lastRenderedPageBreak/>
        <w:t xml:space="preserve">All planetary orbits are almost circular and almost the same plane. All planets roam about the Sun in the same direction: as seen from the top above the N Pole of the Earth, </w:t>
      </w:r>
      <w:r w:rsidRPr="00393194">
        <w:rPr>
          <w:rFonts w:ascii="Times New Roman" w:hAnsi="Times New Roman"/>
          <w:sz w:val="24"/>
        </w:rPr>
        <w:t>counter clockwise</w:t>
      </w:r>
      <w:r w:rsidRPr="00393194">
        <w:rPr>
          <w:rFonts w:ascii="Times New Roman" w:hAnsi="Times New Roman"/>
          <w:sz w:val="24"/>
        </w:rPr>
        <w:t>. Most planets revolve with a somewhat modest axis of tilts in the same direction in which they circle. In that direction, the sun likewise revolves. Most of the larger moons in the solar system have comparable characteristics, such as orbiting along the plane of the equator in the same direction as the planet rotates</w:t>
      </w:r>
      <w:r>
        <w:rPr>
          <w:rFonts w:ascii="Times New Roman" w:hAnsi="Times New Roman"/>
          <w:sz w:val="24"/>
        </w:rPr>
        <w:t>.</w:t>
      </w:r>
    </w:p>
    <w:p w14:paraId="6930A878" w14:textId="56ADB2AE" w:rsidR="00393194" w:rsidRPr="00BF4D8F" w:rsidRDefault="00393194" w:rsidP="00BF4D8F">
      <w:pPr>
        <w:spacing w:line="480" w:lineRule="auto"/>
        <w:rPr>
          <w:rFonts w:ascii="Times New Roman" w:hAnsi="Times New Roman"/>
          <w:sz w:val="24"/>
        </w:rPr>
      </w:pPr>
      <w:r>
        <w:rPr>
          <w:rFonts w:ascii="Times New Roman" w:hAnsi="Times New Roman"/>
          <w:sz w:val="24"/>
        </w:rPr>
        <w:t>There are two types of planetary groups which include terrestrial planets; which are basically earth like and include mercury, Venus, earth and mars. They have few moons and are small and dense. The next category is the jovian planets which are much larger in size and include Jupiter, Saturn, Uranus and Pluto. Also, we have the asteroids and comets which shows the existence of small objects around the sun.</w:t>
      </w:r>
    </w:p>
    <w:p w14:paraId="13622B74" w14:textId="33284164" w:rsidR="00393194" w:rsidRPr="00393194" w:rsidRDefault="00393194" w:rsidP="00BF4D8F">
      <w:pPr>
        <w:spacing w:line="480" w:lineRule="auto"/>
        <w:rPr>
          <w:rFonts w:ascii="Times New Roman" w:hAnsi="Times New Roman"/>
          <w:b/>
          <w:bCs/>
          <w:sz w:val="24"/>
        </w:rPr>
      </w:pPr>
      <w:r w:rsidRPr="00393194">
        <w:rPr>
          <w:rFonts w:ascii="Times New Roman" w:hAnsi="Times New Roman"/>
          <w:b/>
          <w:bCs/>
          <w:sz w:val="24"/>
        </w:rPr>
        <w:t>Conclusion</w:t>
      </w:r>
    </w:p>
    <w:p w14:paraId="14D21970" w14:textId="38AB0C25" w:rsidR="00BF4D8F" w:rsidRPr="00BF4D8F" w:rsidRDefault="00BF4D8F" w:rsidP="00BF4D8F">
      <w:pPr>
        <w:spacing w:line="480" w:lineRule="auto"/>
        <w:rPr>
          <w:rFonts w:ascii="Times New Roman" w:hAnsi="Times New Roman"/>
          <w:sz w:val="24"/>
        </w:rPr>
      </w:pPr>
      <w:r w:rsidRPr="00BF4D8F">
        <w:rPr>
          <w:rFonts w:ascii="Times New Roman" w:hAnsi="Times New Roman"/>
          <w:sz w:val="24"/>
        </w:rPr>
        <w:t xml:space="preserve"> </w:t>
      </w:r>
      <w:r w:rsidR="00393194">
        <w:rPr>
          <w:rFonts w:ascii="Times New Roman" w:hAnsi="Times New Roman"/>
          <w:sz w:val="24"/>
        </w:rPr>
        <w:t>T</w:t>
      </w:r>
      <w:r w:rsidR="00393194" w:rsidRPr="00BF4D8F">
        <w:rPr>
          <w:rFonts w:ascii="Times New Roman" w:hAnsi="Times New Roman"/>
          <w:sz w:val="24"/>
        </w:rPr>
        <w:t>her</w:t>
      </w:r>
      <w:r w:rsidR="00393194">
        <w:rPr>
          <w:rFonts w:ascii="Times New Roman" w:hAnsi="Times New Roman"/>
          <w:sz w:val="24"/>
        </w:rPr>
        <w:t>e are obvious</w:t>
      </w:r>
      <w:r w:rsidRPr="00BF4D8F">
        <w:rPr>
          <w:rFonts w:ascii="Times New Roman" w:hAnsi="Times New Roman"/>
          <w:sz w:val="24"/>
        </w:rPr>
        <w:t xml:space="preserve"> exceptions in the usually orderly solar system. For example, only the earth has a big moon among the inner planets, and Uranus is on his side. A successful theory has to include exemptions, even when the main principles are explained.</w:t>
      </w:r>
    </w:p>
    <w:p w14:paraId="4211ADBF" w14:textId="77777777" w:rsidR="00BF4D8F" w:rsidRPr="00BF4D8F" w:rsidRDefault="00BF4D8F" w:rsidP="00BF4D8F">
      <w:pPr>
        <w:spacing w:line="480" w:lineRule="auto"/>
        <w:rPr>
          <w:rFonts w:ascii="Times New Roman" w:hAnsi="Times New Roman"/>
          <w:sz w:val="24"/>
        </w:rPr>
      </w:pPr>
    </w:p>
    <w:p w14:paraId="3FD0B02A" w14:textId="1DE870C1"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5 Approximately how far away from the Sun did metal condense into solid form during planet formation? Select one: a. 1 AU b. </w:t>
      </w:r>
      <w:r w:rsidRPr="00BF4D8F">
        <w:rPr>
          <w:rFonts w:ascii="Times New Roman" w:hAnsi="Times New Roman" w:cs="Helvetica"/>
          <w:b/>
          <w:bCs/>
          <w:color w:val="1D1D1D"/>
          <w:sz w:val="24"/>
          <w:szCs w:val="21"/>
          <w:shd w:val="clear" w:color="auto" w:fill="FFFFFF"/>
        </w:rPr>
        <w:t xml:space="preserve">5 AU </w:t>
      </w:r>
      <w:r w:rsidRPr="00BF4D8F">
        <w:rPr>
          <w:rFonts w:ascii="Times New Roman" w:hAnsi="Times New Roman" w:cs="Helvetica"/>
          <w:color w:val="1D1D1D"/>
          <w:sz w:val="24"/>
          <w:szCs w:val="21"/>
          <w:shd w:val="clear" w:color="auto" w:fill="FFFFFF"/>
        </w:rPr>
        <w:t xml:space="preserve">c. 15 AU d. 20 AU </w:t>
      </w:r>
    </w:p>
    <w:p w14:paraId="793A5176" w14:textId="7F596EB9" w:rsidR="00BF4D8F" w:rsidRPr="00BF4D8F" w:rsidRDefault="00BF4D8F" w:rsidP="00BF4D8F">
      <w:pPr>
        <w:spacing w:line="480" w:lineRule="auto"/>
        <w:rPr>
          <w:rFonts w:ascii="Times New Roman" w:hAnsi="Times New Roman" w:cs="Helvetica"/>
          <w:b/>
          <w:bCs/>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b. 5 AU</w:t>
      </w:r>
    </w:p>
    <w:p w14:paraId="44BD7838" w14:textId="2F02D07D" w:rsidR="00D846A4" w:rsidRPr="00BF4D8F" w:rsidRDefault="00D846A4" w:rsidP="00BF4D8F">
      <w:pPr>
        <w:spacing w:line="480" w:lineRule="auto"/>
        <w:rPr>
          <w:rFonts w:ascii="Times New Roman" w:hAnsi="Times New Roman" w:cs="Helvetica"/>
          <w:b/>
          <w:bCs/>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6 During which step of the Solar System's formation did collisions between clumps of material in highly elliptical orbits result in lower eccentricities, making the orbits more circular? Select one: a. Condensation </w:t>
      </w:r>
      <w:r w:rsidRPr="00BF4D8F">
        <w:rPr>
          <w:rFonts w:ascii="Times New Roman" w:hAnsi="Times New Roman" w:cs="Helvetica"/>
          <w:b/>
          <w:bCs/>
          <w:color w:val="1D1D1D"/>
          <w:sz w:val="24"/>
          <w:szCs w:val="21"/>
          <w:shd w:val="clear" w:color="auto" w:fill="FFFFFF"/>
        </w:rPr>
        <w:t>b. Flattening</w:t>
      </w:r>
      <w:r w:rsidRPr="00BF4D8F">
        <w:rPr>
          <w:rFonts w:ascii="Times New Roman" w:hAnsi="Times New Roman" w:cs="Helvetica"/>
          <w:color w:val="1D1D1D"/>
          <w:sz w:val="24"/>
          <w:szCs w:val="21"/>
          <w:shd w:val="clear" w:color="auto" w:fill="FFFFFF"/>
        </w:rPr>
        <w:t xml:space="preserve"> c. Heating d. Spinning</w:t>
      </w:r>
      <w:r w:rsidRPr="00BF4D8F">
        <w:rPr>
          <w:rFonts w:ascii="Times New Roman" w:hAnsi="Times New Roman" w:cs="Helvetica"/>
          <w:b/>
          <w:bCs/>
          <w:color w:val="1D1D1D"/>
          <w:sz w:val="24"/>
          <w:szCs w:val="21"/>
          <w:shd w:val="clear" w:color="auto" w:fill="FFFFFF"/>
        </w:rPr>
        <w:t xml:space="preserve"> </w:t>
      </w:r>
    </w:p>
    <w:p w14:paraId="1A052434" w14:textId="573CD5CF" w:rsidR="00BF4D8F" w:rsidRPr="00BF4D8F" w:rsidRDefault="00BF4D8F" w:rsidP="00BF4D8F">
      <w:pPr>
        <w:spacing w:line="480" w:lineRule="auto"/>
        <w:rPr>
          <w:rFonts w:ascii="Times New Roman" w:hAnsi="Times New Roman" w:cs="Helvetica"/>
          <w:b/>
          <w:bCs/>
          <w:color w:val="1D1D1D"/>
          <w:sz w:val="24"/>
          <w:szCs w:val="21"/>
          <w:shd w:val="clear" w:color="auto" w:fill="FFFFFF"/>
        </w:rPr>
      </w:pPr>
      <w:r w:rsidRPr="00BF4D8F">
        <w:rPr>
          <w:rFonts w:ascii="Times New Roman" w:hAnsi="Times New Roman" w:cs="Helvetica"/>
          <w:b/>
          <w:bCs/>
          <w:color w:val="1D1D1D"/>
          <w:sz w:val="24"/>
          <w:szCs w:val="21"/>
          <w:shd w:val="clear" w:color="auto" w:fill="FFFFFF"/>
        </w:rPr>
        <w:t>Answer b. Flattening</w:t>
      </w:r>
    </w:p>
    <w:p w14:paraId="7D6B82F2" w14:textId="14FDC900" w:rsidR="00D846A4"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 xml:space="preserve">Question 7 Recall the videos you watched in Multimedia 2.1 and Multimedia 2.2 regarding the solar nebula theory and the formation of the Solar System. Which of these videos was most useful for you, and why? What concepts or ideas did your selected video clarify for you? Be specific, and answer in your own words in 1-2 paragraphs. </w:t>
      </w:r>
    </w:p>
    <w:p w14:paraId="6714CB81" w14:textId="6B66B2A8" w:rsidR="00393194" w:rsidRPr="00BF4D8F" w:rsidRDefault="00393194" w:rsidP="00BF4D8F">
      <w:pPr>
        <w:spacing w:line="480" w:lineRule="auto"/>
        <w:rPr>
          <w:rFonts w:ascii="Times New Roman" w:hAnsi="Times New Roman" w:cs="Helvetica"/>
          <w:color w:val="1D1D1D"/>
          <w:sz w:val="24"/>
          <w:szCs w:val="21"/>
          <w:shd w:val="clear" w:color="auto" w:fill="FFFFFF"/>
        </w:rPr>
      </w:pPr>
      <w:r>
        <w:rPr>
          <w:rFonts w:ascii="Times New Roman" w:hAnsi="Times New Roman" w:cs="Helvetica"/>
          <w:color w:val="1D1D1D"/>
          <w:sz w:val="24"/>
          <w:szCs w:val="21"/>
          <w:shd w:val="clear" w:color="auto" w:fill="FFFFFF"/>
        </w:rPr>
        <w:t>Multimedia 2.1 which talks about the solar nebula theory which seems to be the best theory so far talking about the solar system. It argues that the solar system was formula from a cloud of dust and gas which fell on its own gravity  to form the planets, and there is some observational evidence shown by the stars today to support this.</w:t>
      </w:r>
    </w:p>
    <w:p w14:paraId="23B9C7E7" w14:textId="7596DBD6"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8 The chemical compositions of objects in the Solar System offer important clues about the processes by which the Solar System formed and evolved. In your own words, describe two chemical composition-related clues that help elucidate how the Solar System and the objects within it formed. Answer in 1-2 paragraphs.</w:t>
      </w:r>
    </w:p>
    <w:p w14:paraId="377C9CE6" w14:textId="16A7D304"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Silicium and iron, further converted into solid grains of dust. Each of the produced grains is encircled by an elliptical orbit, which then rotates on the surface. The surface crash of particles results in a smooth collision leading to the creation of bigger particles and the collision of particles into orbits. The formed pieces of matter have a higher mass, resulting in a stronger gravitational pull for these particles. When the particles collapse, they reduce the gravity of the celestial object, leading to the acceleration of impact and friction.</w:t>
      </w:r>
    </w:p>
    <w:p w14:paraId="346A4331" w14:textId="148B7EE2"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 Question 9 Between which two present-day planetary objects does the frost line lie? Select one: a. Between Earth and Mars </w:t>
      </w:r>
      <w:r w:rsidRPr="00BF4D8F">
        <w:rPr>
          <w:rFonts w:ascii="Times New Roman" w:hAnsi="Times New Roman" w:cs="Helvetica"/>
          <w:b/>
          <w:bCs/>
          <w:color w:val="1D1D1D"/>
          <w:sz w:val="24"/>
          <w:szCs w:val="21"/>
          <w:shd w:val="clear" w:color="auto" w:fill="FFFFFF"/>
        </w:rPr>
        <w:t>b. Between Mars and Jupiter</w:t>
      </w:r>
      <w:r w:rsidRPr="00BF4D8F">
        <w:rPr>
          <w:rFonts w:ascii="Times New Roman" w:hAnsi="Times New Roman" w:cs="Helvetica"/>
          <w:color w:val="1D1D1D"/>
          <w:sz w:val="24"/>
          <w:szCs w:val="21"/>
          <w:shd w:val="clear" w:color="auto" w:fill="FFFFFF"/>
        </w:rPr>
        <w:t xml:space="preserve"> c. Between Neptune and Pluto d. Between the Sun and Mercury </w:t>
      </w:r>
    </w:p>
    <w:p w14:paraId="468F6417" w14:textId="47D48409"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b. Between Mars and Jupiter</w:t>
      </w:r>
    </w:p>
    <w:p w14:paraId="09AC617C" w14:textId="25721FEF"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10 Most of the nebular cloud formed into what object(s) in our Solar System? Select one: a. Comets b</w:t>
      </w:r>
      <w:r w:rsidRPr="00BF4D8F">
        <w:rPr>
          <w:rFonts w:ascii="Times New Roman" w:hAnsi="Times New Roman" w:cs="Helvetica"/>
          <w:b/>
          <w:bCs/>
          <w:color w:val="1D1D1D"/>
          <w:sz w:val="24"/>
          <w:szCs w:val="21"/>
          <w:shd w:val="clear" w:color="auto" w:fill="FFFFFF"/>
        </w:rPr>
        <w:t>. Kuiper Belt objects</w:t>
      </w:r>
      <w:r w:rsidRPr="00BF4D8F">
        <w:rPr>
          <w:rFonts w:ascii="Times New Roman" w:hAnsi="Times New Roman" w:cs="Helvetica"/>
          <w:color w:val="1D1D1D"/>
          <w:sz w:val="24"/>
          <w:szCs w:val="21"/>
          <w:shd w:val="clear" w:color="auto" w:fill="FFFFFF"/>
        </w:rPr>
        <w:t xml:space="preserve"> c. The Sun d. The terrestrial planets</w:t>
      </w:r>
    </w:p>
    <w:p w14:paraId="263FD158" w14:textId="7C910638"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 xml:space="preserve">Answer </w:t>
      </w:r>
      <w:r w:rsidRPr="00BF4D8F">
        <w:rPr>
          <w:rFonts w:ascii="Times New Roman" w:hAnsi="Times New Roman" w:cs="Helvetica"/>
          <w:b/>
          <w:bCs/>
          <w:color w:val="1D1D1D"/>
          <w:sz w:val="24"/>
          <w:szCs w:val="21"/>
          <w:shd w:val="clear" w:color="auto" w:fill="FFFFFF"/>
        </w:rPr>
        <w:t>b. Kuiper Belt objects</w:t>
      </w:r>
    </w:p>
    <w:p w14:paraId="565F6920" w14:textId="47FF0B9C"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 Question 11 Explain how the observation/study of other planetary systems helps elucidate the processes by which our own Solar System formed and evolved. Answer in your own words in 1-2 paragraphs. </w:t>
      </w:r>
    </w:p>
    <w:p w14:paraId="3798EE5E" w14:textId="26935D7B"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In 1995 it was announced to be the first planet around a far-away Solar Star. Twenty years later, hundreds more planets, including planets between Earth and Neptune with sizes and masses, were found, which we don't have in our own solar system. Some % of planetary systems feature "hot Jupiter," huge planets about near their stars, and a lot of exoplanets are in exenterations orbits. These two features are essentially different to the gas giant planets properties of our own solar system, suggesting that huge planets can move from the site of their creation, where they are cold enough to produce icing.</w:t>
      </w:r>
    </w:p>
    <w:p w14:paraId="1E6D4248"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p>
    <w:p w14:paraId="2870FD86" w14:textId="77777777"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12 What is the eccentricity of the planetary orbits? Select one: a. Between 1 and 2 b. Between 2 and 3 </w:t>
      </w:r>
      <w:r w:rsidRPr="00BF4D8F">
        <w:rPr>
          <w:rFonts w:ascii="Times New Roman" w:hAnsi="Times New Roman" w:cs="Helvetica"/>
          <w:b/>
          <w:bCs/>
          <w:color w:val="1D1D1D"/>
          <w:sz w:val="24"/>
          <w:szCs w:val="21"/>
          <w:shd w:val="clear" w:color="auto" w:fill="FFFFFF"/>
        </w:rPr>
        <w:t>c. Close to zero</w:t>
      </w:r>
      <w:r w:rsidRPr="00BF4D8F">
        <w:rPr>
          <w:rFonts w:ascii="Times New Roman" w:hAnsi="Times New Roman" w:cs="Helvetica"/>
          <w:color w:val="1D1D1D"/>
          <w:sz w:val="24"/>
          <w:szCs w:val="21"/>
          <w:shd w:val="clear" w:color="auto" w:fill="FFFFFF"/>
        </w:rPr>
        <w:t xml:space="preserve"> d. Greater than 5 </w:t>
      </w:r>
    </w:p>
    <w:p w14:paraId="453EB9C5" w14:textId="633E7C24"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13 In your own words, explain how astronomers use information about the motions of objects in the Solar System to help piece together how the Solar System formed and evolved. Include 2-3 specific examples to help convey/support your main ideas. Answer in 1-2 paragraphs.</w:t>
      </w:r>
    </w:p>
    <w:p w14:paraId="6F2D682D" w14:textId="5297ADE3"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stronomers categorize stars by colours, temperatures, luminosity, dimensions, composition, etc. Spectrographs are used to identify the elements in stars. Cosmochemistry and astrochemistry are the two approaches used to analyse components in universes. Cosmochemistry is the study of chemical composition of matter in the cosmos by use of meteorite and other physical samples of chemical compositions. Measure several characteristics of objects in space like their composition and temperature in telescope </w:t>
      </w:r>
      <w:r w:rsidRPr="00BF4D8F">
        <w:rPr>
          <w:rFonts w:ascii="Times New Roman" w:hAnsi="Times New Roman" w:cs="Helvetica"/>
          <w:color w:val="1D1D1D"/>
          <w:sz w:val="24"/>
          <w:szCs w:val="21"/>
          <w:shd w:val="clear" w:color="auto" w:fill="FFFFFF"/>
        </w:rPr>
        <w:lastRenderedPageBreak/>
        <w:t>astrochemical method. The radio telescope is used by astronomers for the detection of radiation from interstellar molecules.</w:t>
      </w:r>
    </w:p>
    <w:p w14:paraId="74DFC8F0" w14:textId="00FD6431"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14 First, list the Jovian planets. Next, describe the general process by which all of the Jovian planets formed. Finally, select any one of the Jovian planets and describe the specific processes by which it formed and evolved. That is, what are this planet's unique characteristics, and how are they explained by the planet's formation process? Answer in your own words in ~2 paragraphs.</w:t>
      </w:r>
    </w:p>
    <w:p w14:paraId="28DB6700" w14:textId="00A774A6"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333333"/>
          <w:sz w:val="24"/>
          <w:szCs w:val="21"/>
          <w:shd w:val="clear" w:color="auto" w:fill="FFFFFF"/>
        </w:rPr>
        <w:t>Jupiter, Saturn, Uranus, Neptune. They were formed due to minimal compaction Jupiter mostly contains one fourth of its mass and one tenth of its volume although it is comprised predominantly of hydrogen. It contains a rocky core of heavy elements [17] yet Jupiter does not have a well-defined solid surface like the other big planets. The continuous contraction of its interior produces heat that is larger than the Sun. The form of the planet is that of the Oblate spheroid due to its fast rotation, and it has an apparent but tiny bulge around the Ecuador. In a visibly distanced outside atmosphere, turbulences and storms are spread into various groups at different latitudes.</w:t>
      </w:r>
    </w:p>
    <w:p w14:paraId="4F4E81C7" w14:textId="77777777" w:rsidR="00BF4D8F"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 Question 15 In your own words, explain the role that temperature played in the development of the distinct properties and characteristics of the eight planets in our Solar System. Support your ideas with at least two specific examples. Answer in 1-2 paragraphs.</w:t>
      </w:r>
    </w:p>
    <w:p w14:paraId="47F31073" w14:textId="3D169472"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e sun has a major impact on the characteristics of the planet’s temperature. Worlds closer to the sun typically receive a higher temperature that causes temperate planets. Near planets like mercury, Venus, earth, mars are more than Jupiter, Saturn, Uranus and Pluto temperature The closest planet is typically the greatest temperature and the last planet is the lowest. Because of its adequate warmth, life exists on earth. Planets like Neptune have low temperatures, therefore there is no fluid water on their surface.</w:t>
      </w:r>
    </w:p>
    <w:p w14:paraId="6FEEF379" w14:textId="1364AE37" w:rsidR="00D846A4"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Even if mercury is the sun's nearest planet, venous temperatures in all our solar system worlds are greatest due of its heat-trapping elements, like as atmospheric carbon dioxide. Venus has the greatest temperature among all planets, because of the heat trap in their atmosphere. Approximately the square root of the sun's distance decreases in temp. Planet's surface temperature, atmosphere-influenced. If the greenhouse effect is not present, seas on Earth would be frozen.</w:t>
      </w:r>
      <w:r w:rsidR="00D846A4" w:rsidRPr="00BF4D8F">
        <w:rPr>
          <w:rFonts w:ascii="Times New Roman" w:hAnsi="Times New Roman" w:cs="Helvetica"/>
          <w:color w:val="1D1D1D"/>
          <w:sz w:val="24"/>
          <w:szCs w:val="21"/>
          <w:shd w:val="clear" w:color="auto" w:fill="FFFFFF"/>
        </w:rPr>
        <w:t xml:space="preserve"> </w:t>
      </w:r>
    </w:p>
    <w:p w14:paraId="2BF98C82" w14:textId="174E2841"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16 Why are astronomers confident of the solar nebula theory? Select one: a. Astronomers have been unable to come up with any other theories. b. Astronomers have found meteorite pieces on Earth that do not refute the theory. </w:t>
      </w:r>
      <w:r w:rsidRPr="00BF4D8F">
        <w:rPr>
          <w:rFonts w:ascii="Times New Roman" w:hAnsi="Times New Roman" w:cs="Helvetica"/>
          <w:b/>
          <w:bCs/>
          <w:color w:val="1D1D1D"/>
          <w:sz w:val="24"/>
          <w:szCs w:val="21"/>
          <w:shd w:val="clear" w:color="auto" w:fill="FFFFFF"/>
        </w:rPr>
        <w:t>c. Astronomers have located similar disks of matter around other stars</w:t>
      </w:r>
      <w:r w:rsidRPr="00BF4D8F">
        <w:rPr>
          <w:rFonts w:ascii="Times New Roman" w:hAnsi="Times New Roman" w:cs="Helvetica"/>
          <w:color w:val="1D1D1D"/>
          <w:sz w:val="24"/>
          <w:szCs w:val="21"/>
          <w:shd w:val="clear" w:color="auto" w:fill="FFFFFF"/>
        </w:rPr>
        <w:t>. d. Astronomers have used computer models to prove the theory is correct.</w:t>
      </w:r>
    </w:p>
    <w:p w14:paraId="2C6AF2CC" w14:textId="21180B65"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proofErr w:type="gramStart"/>
      <w:r w:rsidRPr="00BF4D8F">
        <w:rPr>
          <w:rFonts w:ascii="Times New Roman" w:hAnsi="Times New Roman" w:cs="Helvetica"/>
          <w:b/>
          <w:bCs/>
          <w:color w:val="1D1D1D"/>
          <w:sz w:val="24"/>
          <w:szCs w:val="21"/>
          <w:shd w:val="clear" w:color="auto" w:fill="FFFFFF"/>
        </w:rPr>
        <w:t>c  Astronomers</w:t>
      </w:r>
      <w:proofErr w:type="gramEnd"/>
      <w:r w:rsidRPr="00BF4D8F">
        <w:rPr>
          <w:rFonts w:ascii="Times New Roman" w:hAnsi="Times New Roman" w:cs="Helvetica"/>
          <w:b/>
          <w:bCs/>
          <w:color w:val="1D1D1D"/>
          <w:sz w:val="24"/>
          <w:szCs w:val="21"/>
          <w:shd w:val="clear" w:color="auto" w:fill="FFFFFF"/>
        </w:rPr>
        <w:t xml:space="preserve"> have located similar disks of matter around other stars</w:t>
      </w:r>
    </w:p>
    <w:p w14:paraId="5A1DE7C4" w14:textId="3E65E4D5"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 Question 17 As a rotating gas cloud contracts, it spins faster due to _____ Select one: </w:t>
      </w:r>
      <w:r w:rsidRPr="00BF4D8F">
        <w:rPr>
          <w:rFonts w:ascii="Times New Roman" w:hAnsi="Times New Roman" w:cs="Helvetica"/>
          <w:b/>
          <w:bCs/>
          <w:color w:val="1D1D1D"/>
          <w:sz w:val="24"/>
          <w:szCs w:val="21"/>
          <w:shd w:val="clear" w:color="auto" w:fill="FFFFFF"/>
        </w:rPr>
        <w:t>a. conservation of angular momentum</w:t>
      </w:r>
      <w:r w:rsidRPr="00BF4D8F">
        <w:rPr>
          <w:rFonts w:ascii="Times New Roman" w:hAnsi="Times New Roman" w:cs="Helvetica"/>
          <w:color w:val="1D1D1D"/>
          <w:sz w:val="24"/>
          <w:szCs w:val="21"/>
          <w:shd w:val="clear" w:color="auto" w:fill="FFFFFF"/>
        </w:rPr>
        <w:t xml:space="preserve"> b. conservation of energy c. gravity d. nucleosynthesis </w:t>
      </w:r>
    </w:p>
    <w:p w14:paraId="66088DFA" w14:textId="32FD53B2"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a. conservation of angular momentum</w:t>
      </w:r>
    </w:p>
    <w:p w14:paraId="708F35BD" w14:textId="3B80A63C"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18 Which planet(s) has/have rings? Select one: a. Only Pluto b. Only Saturn c</w:t>
      </w:r>
      <w:r w:rsidRPr="00BF4D8F">
        <w:rPr>
          <w:rFonts w:ascii="Times New Roman" w:hAnsi="Times New Roman" w:cs="Helvetica"/>
          <w:b/>
          <w:bCs/>
          <w:color w:val="1D1D1D"/>
          <w:sz w:val="24"/>
          <w:szCs w:val="21"/>
          <w:shd w:val="clear" w:color="auto" w:fill="FFFFFF"/>
        </w:rPr>
        <w:t>. Jupiter, Saturn, Neptune, and Uranus</w:t>
      </w:r>
      <w:r w:rsidRPr="00BF4D8F">
        <w:rPr>
          <w:rFonts w:ascii="Times New Roman" w:hAnsi="Times New Roman" w:cs="Helvetica"/>
          <w:color w:val="1D1D1D"/>
          <w:sz w:val="24"/>
          <w:szCs w:val="21"/>
          <w:shd w:val="clear" w:color="auto" w:fill="FFFFFF"/>
        </w:rPr>
        <w:t xml:space="preserve"> d. Saturn and Neptune </w:t>
      </w:r>
    </w:p>
    <w:p w14:paraId="51762C14" w14:textId="000B417D"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Answer c</w:t>
      </w:r>
      <w:r w:rsidRPr="00BF4D8F">
        <w:rPr>
          <w:rFonts w:ascii="Times New Roman" w:hAnsi="Times New Roman" w:cs="Helvetica"/>
          <w:b/>
          <w:bCs/>
          <w:color w:val="1D1D1D"/>
          <w:sz w:val="24"/>
          <w:szCs w:val="21"/>
          <w:shd w:val="clear" w:color="auto" w:fill="FFFFFF"/>
        </w:rPr>
        <w:t>. Jupiter, Saturn, Neptune, and Uranus</w:t>
      </w:r>
    </w:p>
    <w:p w14:paraId="3C4B2C85" w14:textId="3DE7BF8C"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19 Describe the multi-step process by which the Solar System formed. How is this process still evident in the </w:t>
      </w:r>
      <w:r w:rsidR="00BF4D8F" w:rsidRPr="00BF4D8F">
        <w:rPr>
          <w:rFonts w:ascii="Times New Roman" w:hAnsi="Times New Roman" w:cs="Helvetica"/>
          <w:color w:val="1D1D1D"/>
          <w:sz w:val="24"/>
          <w:szCs w:val="21"/>
          <w:shd w:val="clear" w:color="auto" w:fill="FFFFFF"/>
        </w:rPr>
        <w:t>behaviour</w:t>
      </w:r>
      <w:r w:rsidRPr="00BF4D8F">
        <w:rPr>
          <w:rFonts w:ascii="Times New Roman" w:hAnsi="Times New Roman" w:cs="Helvetica"/>
          <w:color w:val="1D1D1D"/>
          <w:sz w:val="24"/>
          <w:szCs w:val="21"/>
          <w:shd w:val="clear" w:color="auto" w:fill="FFFFFF"/>
        </w:rPr>
        <w:t xml:space="preserve">/characteristics of objects in the Solar System? Answer in your own words in 1-2 paragraphs. </w:t>
      </w:r>
    </w:p>
    <w:p w14:paraId="5A950BDA"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e solar system comprises a selection of eight planets and their moons around the sun, together with small things such as space pebbles, meteoroids and comets.</w:t>
      </w:r>
    </w:p>
    <w:p w14:paraId="22F4986B"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A thick veil of interstellar gas and detritus has been encased approximately 4,5 billion years ago.</w:t>
      </w:r>
    </w:p>
    <w:p w14:paraId="546A3DEF" w14:textId="3023BCBA"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e most generally accepted explanation for planetary configuration is the nebular hypothesis.</w:t>
      </w:r>
      <w:r w:rsidRPr="00BF4D8F">
        <w:rPr>
          <w:rFonts w:ascii="Times New Roman" w:hAnsi="Times New Roman"/>
          <w:sz w:val="24"/>
        </w:rPr>
        <w:t xml:space="preserve"> </w:t>
      </w:r>
      <w:r w:rsidRPr="00BF4D8F">
        <w:rPr>
          <w:rFonts w:ascii="Times New Roman" w:hAnsi="Times New Roman" w:cs="Helvetica"/>
          <w:color w:val="1D1D1D"/>
          <w:sz w:val="24"/>
          <w:szCs w:val="21"/>
          <w:shd w:val="clear" w:color="auto" w:fill="FFFFFF"/>
        </w:rPr>
        <w:t>Sun formed by a cloud of gas and residues crumbling as a result of gravity 4.5 billion years ago.</w:t>
      </w:r>
    </w:p>
    <w:p w14:paraId="0AD6EFC4" w14:textId="73753EA1"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It collapsed into a rotating circle when the cloud crumbled. The centre where the brilliant star began to frame was extremely dense and warm.</w:t>
      </w:r>
    </w:p>
    <w:p w14:paraId="72B8E1EE"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is straightened the rotating action of the circle. Framed planetesimals make further circular modifications.</w:t>
      </w:r>
    </w:p>
    <w:p w14:paraId="39C05C5A"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Little planetesimals smashed in larger planets and the planets began to become bigger and more constant.</w:t>
      </w:r>
    </w:p>
    <w:p w14:paraId="321A016F" w14:textId="23A3A9F6"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Each planet removed the material in its region to isolate the planetary rings, with the planetesimal gravity drawn and the massive planetesimal gas and residue collected more.</w:t>
      </w:r>
    </w:p>
    <w:p w14:paraId="7C8C36F4" w14:textId="4ADC1447"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20 In the leading theory of planet formation, which statement is correct? Select one: </w:t>
      </w:r>
      <w:r w:rsidRPr="00BF4D8F">
        <w:rPr>
          <w:rFonts w:ascii="Times New Roman" w:hAnsi="Times New Roman" w:cs="Helvetica"/>
          <w:b/>
          <w:bCs/>
          <w:color w:val="1D1D1D"/>
          <w:sz w:val="24"/>
          <w:szCs w:val="21"/>
          <w:shd w:val="clear" w:color="auto" w:fill="FFFFFF"/>
        </w:rPr>
        <w:t>a. Planet-forming materials were created as material condensed out from the solar nebula</w:t>
      </w:r>
      <w:r w:rsidRPr="00BF4D8F">
        <w:rPr>
          <w:rFonts w:ascii="Times New Roman" w:hAnsi="Times New Roman" w:cs="Helvetica"/>
          <w:color w:val="1D1D1D"/>
          <w:sz w:val="24"/>
          <w:szCs w:val="21"/>
          <w:shd w:val="clear" w:color="auto" w:fill="FFFFFF"/>
        </w:rPr>
        <w:t xml:space="preserve">. b. Planetary differentiation led to the formation of planetesimals. c. The planets formed before the protosun. d. The planets were ejected from the protosun following a violent encounter with another star. </w:t>
      </w:r>
    </w:p>
    <w:p w14:paraId="7802C6A7" w14:textId="7378805E"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a. Planet-forming materials were created as material condensed out from the solar nebula</w:t>
      </w:r>
    </w:p>
    <w:p w14:paraId="6D01E2FA" w14:textId="52BE7E6B"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21 Compare the Sun to the rest of the objects in the Solar System: (a) How does the Sun differ from the other objects in the Solar System? (b) What object or objects in the Solar </w:t>
      </w:r>
      <w:r w:rsidRPr="00BF4D8F">
        <w:rPr>
          <w:rFonts w:ascii="Times New Roman" w:hAnsi="Times New Roman" w:cs="Helvetica"/>
          <w:color w:val="1D1D1D"/>
          <w:sz w:val="24"/>
          <w:szCs w:val="21"/>
          <w:shd w:val="clear" w:color="auto" w:fill="FFFFFF"/>
        </w:rPr>
        <w:lastRenderedPageBreak/>
        <w:t>System is/are most similar to the Sun, and in what ways? Be specific, and answer in your own words in 1-2 paragraphs.</w:t>
      </w:r>
    </w:p>
    <w:p w14:paraId="7104B392" w14:textId="545232C6"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Asteroids are like the sun since they are stars.</w:t>
      </w:r>
    </w:p>
    <w:p w14:paraId="3F773077" w14:textId="0E96D378"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e Sun is the largest object in our solar system, comprising 99.8% of the total mass of the system. Our solar system is cantered on the Sun and the Earth circles 93 million miles from the Sun. The Sun is still not as big as other kind of stars albeit enormous. It is categorized as a dwarf yellow star.</w:t>
      </w:r>
    </w:p>
    <w:p w14:paraId="120E08C1" w14:textId="70E19659"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 Question 22 Which statement about Solar System densities is correct? Select one: a. All of the planets have approximately the same density. b. Asteroids all have about the same density. c. </w:t>
      </w:r>
      <w:r w:rsidRPr="00BF4D8F">
        <w:rPr>
          <w:rFonts w:ascii="Times New Roman" w:hAnsi="Times New Roman" w:cs="Helvetica"/>
          <w:b/>
          <w:bCs/>
          <w:color w:val="1D1D1D"/>
          <w:sz w:val="24"/>
          <w:szCs w:val="21"/>
          <w:shd w:val="clear" w:color="auto" w:fill="FFFFFF"/>
        </w:rPr>
        <w:t>Denser planets lie closer to the sun</w:t>
      </w:r>
      <w:r w:rsidRPr="00BF4D8F">
        <w:rPr>
          <w:rFonts w:ascii="Times New Roman" w:hAnsi="Times New Roman" w:cs="Helvetica"/>
          <w:color w:val="1D1D1D"/>
          <w:sz w:val="24"/>
          <w:szCs w:val="21"/>
          <w:shd w:val="clear" w:color="auto" w:fill="FFFFFF"/>
        </w:rPr>
        <w:t>. d. In differentiated bodies, denser material is located close to the surface.</w:t>
      </w:r>
    </w:p>
    <w:p w14:paraId="1951CC72" w14:textId="75068B10"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c. </w:t>
      </w:r>
      <w:r w:rsidRPr="00BF4D8F">
        <w:rPr>
          <w:rFonts w:ascii="Times New Roman" w:hAnsi="Times New Roman" w:cs="Helvetica"/>
          <w:b/>
          <w:bCs/>
          <w:color w:val="1D1D1D"/>
          <w:sz w:val="24"/>
          <w:szCs w:val="21"/>
          <w:shd w:val="clear" w:color="auto" w:fill="FFFFFF"/>
        </w:rPr>
        <w:t>Denser planets lie closer to the sun</w:t>
      </w:r>
    </w:p>
    <w:p w14:paraId="11877A98" w14:textId="1711D642" w:rsidR="00BF4D8F"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 Question 23 Which of the following planet-forming materials has the highest condensation temperature? Select one: a. Ammonia b. Metal oxides c. Silicate minerals d. Water </w:t>
      </w:r>
    </w:p>
    <w:p w14:paraId="225555C1" w14:textId="2FB47631" w:rsidR="00BF4D8F" w:rsidRPr="00BF4D8F" w:rsidRDefault="00BF4D8F" w:rsidP="00BF4D8F">
      <w:pPr>
        <w:spacing w:line="480" w:lineRule="auto"/>
        <w:rPr>
          <w:rFonts w:ascii="Times New Roman" w:hAnsi="Times New Roman" w:cs="Helvetica"/>
          <w:b/>
          <w:bCs/>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b. Metal oxides</w:t>
      </w:r>
    </w:p>
    <w:p w14:paraId="03901418" w14:textId="3926EF7F" w:rsidR="00BF4D8F"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24 Which lies farthest away from the Sun? Select one: a. Kuiper Belt b. Neptune </w:t>
      </w:r>
      <w:r w:rsidRPr="00BF4D8F">
        <w:rPr>
          <w:rFonts w:ascii="Times New Roman" w:hAnsi="Times New Roman" w:cs="Helvetica"/>
          <w:b/>
          <w:bCs/>
          <w:color w:val="1D1D1D"/>
          <w:sz w:val="24"/>
          <w:szCs w:val="21"/>
          <w:shd w:val="clear" w:color="auto" w:fill="FFFFFF"/>
        </w:rPr>
        <w:t>c. Oort Cloud</w:t>
      </w:r>
      <w:r w:rsidRPr="00BF4D8F">
        <w:rPr>
          <w:rFonts w:ascii="Times New Roman" w:hAnsi="Times New Roman" w:cs="Helvetica"/>
          <w:color w:val="1D1D1D"/>
          <w:sz w:val="24"/>
          <w:szCs w:val="21"/>
          <w:shd w:val="clear" w:color="auto" w:fill="FFFFFF"/>
        </w:rPr>
        <w:t xml:space="preserve"> d. Pluto </w:t>
      </w:r>
    </w:p>
    <w:p w14:paraId="25BEAFBC" w14:textId="609DBCB5"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c. Oort Cloud</w:t>
      </w:r>
    </w:p>
    <w:p w14:paraId="12B1964F" w14:textId="1E5D4346"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25 Which of these planets is considered a "gas giant"? Select one: a. Mercury b. Pluto </w:t>
      </w:r>
      <w:r w:rsidRPr="00BF4D8F">
        <w:rPr>
          <w:rFonts w:ascii="Times New Roman" w:hAnsi="Times New Roman" w:cs="Helvetica"/>
          <w:b/>
          <w:bCs/>
          <w:color w:val="1D1D1D"/>
          <w:sz w:val="24"/>
          <w:szCs w:val="21"/>
          <w:shd w:val="clear" w:color="auto" w:fill="FFFFFF"/>
        </w:rPr>
        <w:t>c. Uranus</w:t>
      </w:r>
      <w:r w:rsidRPr="00BF4D8F">
        <w:rPr>
          <w:rFonts w:ascii="Times New Roman" w:hAnsi="Times New Roman" w:cs="Helvetica"/>
          <w:color w:val="1D1D1D"/>
          <w:sz w:val="24"/>
          <w:szCs w:val="21"/>
          <w:shd w:val="clear" w:color="auto" w:fill="FFFFFF"/>
        </w:rPr>
        <w:t xml:space="preserve"> d. Venus</w:t>
      </w:r>
    </w:p>
    <w:p w14:paraId="7AEA8DE5" w14:textId="2D088BE1" w:rsidR="00BF4D8F" w:rsidRPr="00BF4D8F" w:rsidRDefault="00BF4D8F" w:rsidP="00BF4D8F">
      <w:pPr>
        <w:spacing w:line="480" w:lineRule="auto"/>
        <w:rPr>
          <w:rFonts w:ascii="Times New Roman" w:hAnsi="Times New Roman"/>
          <w:sz w:val="24"/>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c. Uranus</w:t>
      </w:r>
    </w:p>
    <w:sectPr w:rsidR="00BF4D8F" w:rsidRPr="00BF4D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MDWysDQ3NbAwMDdW0lEKTi0uzszPAykwrgUAY7pX8SwAAAA="/>
  </w:docVars>
  <w:rsids>
    <w:rsidRoot w:val="00D846A4"/>
    <w:rsid w:val="00393194"/>
    <w:rsid w:val="00BF4D8F"/>
    <w:rsid w:val="00D846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B89B8"/>
  <w15:chartTrackingRefBased/>
  <w15:docId w15:val="{2CCE770F-AD75-467E-AE9F-CAB333941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TotalTime>
  <Pages>9</Pages>
  <Words>2231</Words>
  <Characters>12717</Characters>
  <Application>Microsoft Office Word</Application>
  <DocSecurity>0</DocSecurity>
  <Lines>105</Lines>
  <Paragraphs>29</Paragraphs>
  <ScaleCrop>false</ScaleCrop>
  <Company/>
  <LinksUpToDate>false</LinksUpToDate>
  <CharactersWithSpaces>1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ichira</dc:creator>
  <cp:keywords/>
  <dc:description/>
  <cp:lastModifiedBy>Brian michira</cp:lastModifiedBy>
  <cp:revision>3</cp:revision>
  <dcterms:created xsi:type="dcterms:W3CDTF">2021-07-10T15:40:00Z</dcterms:created>
  <dcterms:modified xsi:type="dcterms:W3CDTF">2021-07-11T00:00:00Z</dcterms:modified>
</cp:coreProperties>
</file>